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DE6B0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DF6BAE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>II-</w:t>
      </w:r>
      <w:r w:rsidR="00DF6BA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Б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рој</w:t>
      </w:r>
      <w:r w:rsidR="00DF6BA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: </w:t>
      </w:r>
      <w:r w:rsidR="00DE6B09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>501-1/2023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0D4D1F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70A6" w:rsidRDefault="005670A6" w:rsidP="00CB7E8C">
      <w:pPr>
        <w:spacing w:after="0" w:line="240" w:lineRule="auto"/>
      </w:pPr>
      <w:r>
        <w:separator/>
      </w:r>
    </w:p>
  </w:endnote>
  <w:endnote w:type="continuationSeparator" w:id="0">
    <w:p w:rsidR="005670A6" w:rsidRDefault="005670A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70A6" w:rsidRDefault="005670A6" w:rsidP="00CB7E8C">
      <w:pPr>
        <w:spacing w:after="0" w:line="240" w:lineRule="auto"/>
      </w:pPr>
      <w:r>
        <w:separator/>
      </w:r>
    </w:p>
  </w:footnote>
  <w:footnote w:type="continuationSeparator" w:id="0">
    <w:p w:rsidR="005670A6" w:rsidRDefault="005670A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14F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4D1F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670A6"/>
    <w:rsid w:val="0058199F"/>
    <w:rsid w:val="005A2199"/>
    <w:rsid w:val="005C600A"/>
    <w:rsid w:val="005E2557"/>
    <w:rsid w:val="005E6D56"/>
    <w:rsid w:val="00611DB8"/>
    <w:rsid w:val="00612AAC"/>
    <w:rsid w:val="00621A31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13207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373A2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B2A6D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E6B09"/>
    <w:rsid w:val="00DF060B"/>
    <w:rsid w:val="00DF24FD"/>
    <w:rsid w:val="00DF6BAE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93593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BFDF3-D7DF-4BE7-B356-338CA41FB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zivkovic</cp:lastModifiedBy>
  <cp:revision>12</cp:revision>
  <cp:lastPrinted>2021-08-06T05:54:00Z</cp:lastPrinted>
  <dcterms:created xsi:type="dcterms:W3CDTF">2021-12-24T10:57:00Z</dcterms:created>
  <dcterms:modified xsi:type="dcterms:W3CDTF">2023-01-04T10:08:00Z</dcterms:modified>
</cp:coreProperties>
</file>